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D48F3" w:rsidRPr="00DB2A71" w:rsidRDefault="00A86279" w:rsidP="005A451A">
      <w:pPr>
        <w:pStyle w:val="NormalWeb"/>
        <w:rPr>
          <w:b/>
          <w:sz w:val="40"/>
        </w:rPr>
      </w:pPr>
      <w:r>
        <w:rPr>
          <w:rStyle w:val="crayon-s"/>
          <w:b/>
          <w:sz w:val="36"/>
        </w:rPr>
        <w:t>athlete_events</w:t>
      </w:r>
      <w:r w:rsidR="00DB2A71">
        <w:rPr>
          <w:rStyle w:val="Strong"/>
          <w:sz w:val="40"/>
        </w:rPr>
        <w:t>.csv Dataset</w:t>
      </w:r>
    </w:p>
    <w:p w:rsidR="00BD48F3" w:rsidRDefault="00BD48F3" w:rsidP="00BD48F3">
      <w:pPr>
        <w:pStyle w:val="NormalWeb"/>
        <w:rPr>
          <w:sz w:val="32"/>
        </w:rPr>
      </w:pPr>
      <w:r w:rsidRPr="000A7E74">
        <w:rPr>
          <w:sz w:val="32"/>
        </w:rPr>
        <w:t>using Apache pig, we will try to gain more insights from these datasets.</w:t>
      </w:r>
    </w:p>
    <w:p w:rsidR="003321D1" w:rsidRDefault="003321D1" w:rsidP="00BD48F3">
      <w:pPr>
        <w:pStyle w:val="NormalWeb"/>
        <w:rPr>
          <w:sz w:val="32"/>
        </w:rPr>
      </w:pPr>
      <w:r>
        <w:rPr>
          <w:sz w:val="32"/>
        </w:rPr>
        <w:t>Open pig in local mode as our all files are on the desktop and not in hdfs.</w:t>
      </w:r>
    </w:p>
    <w:p w:rsidR="003321D1" w:rsidRPr="000A7E74" w:rsidRDefault="003321D1" w:rsidP="00BD48F3">
      <w:pPr>
        <w:pStyle w:val="NormalWeb"/>
        <w:rPr>
          <w:sz w:val="32"/>
        </w:rPr>
      </w:pPr>
      <w:r>
        <w:rPr>
          <w:sz w:val="32"/>
        </w:rPr>
        <w:t>#pig –x local</w:t>
      </w:r>
    </w:p>
    <w:p w:rsidR="00BD48F3" w:rsidRPr="000A7E74" w:rsidRDefault="00BD48F3" w:rsidP="00BD48F3">
      <w:pPr>
        <w:pStyle w:val="Heading2"/>
        <w:rPr>
          <w:sz w:val="32"/>
        </w:rPr>
      </w:pPr>
      <w:r w:rsidRPr="000A7E74">
        <w:rPr>
          <w:sz w:val="32"/>
        </w:rPr>
        <w:t>Problem Statement 1</w:t>
      </w:r>
    </w:p>
    <w:p w:rsidR="00BD48F3" w:rsidRPr="000A7E74" w:rsidRDefault="00A86279" w:rsidP="00BD48F3">
      <w:pPr>
        <w:pStyle w:val="NormalWeb"/>
        <w:rPr>
          <w:sz w:val="32"/>
        </w:rPr>
      </w:pPr>
      <w:r>
        <w:rPr>
          <w:sz w:val="32"/>
        </w:rPr>
        <w:t>Indians who have got gold medals till now along with sports name.</w:t>
      </w:r>
    </w:p>
    <w:p w:rsidR="00BD48F3" w:rsidRPr="000A7E74" w:rsidRDefault="00BD48F3" w:rsidP="00BD48F3">
      <w:pPr>
        <w:pStyle w:val="NormalWeb"/>
        <w:rPr>
          <w:sz w:val="32"/>
        </w:rPr>
      </w:pPr>
      <w:r w:rsidRPr="000A7E74">
        <w:rPr>
          <w:rStyle w:val="Emphasis"/>
          <w:sz w:val="32"/>
          <w:u w:val="single"/>
        </w:rPr>
        <w:t> </w:t>
      </w:r>
      <w:r w:rsidRPr="000A7E74">
        <w:rPr>
          <w:rStyle w:val="Emphasis"/>
          <w:b/>
          <w:bCs/>
          <w:sz w:val="32"/>
        </w:rPr>
        <w:t>Source Code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"/>
        <w:gridCol w:w="10719"/>
      </w:tblGrid>
      <w:tr w:rsidR="00BD48F3" w:rsidRPr="000A7E74" w:rsidTr="00215360">
        <w:trPr>
          <w:tblCellSpacing w:w="15" w:type="dxa"/>
        </w:trPr>
        <w:tc>
          <w:tcPr>
            <w:tcW w:w="0" w:type="auto"/>
            <w:vAlign w:val="center"/>
            <w:hideMark/>
          </w:tcPr>
          <w:p w:rsidR="00BD48F3" w:rsidRPr="000A7E74" w:rsidRDefault="00BD48F3" w:rsidP="00215360">
            <w:pPr>
              <w:rPr>
                <w:sz w:val="32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:rsidR="00BD48F3" w:rsidRPr="00753C06" w:rsidRDefault="00BD48F3" w:rsidP="00753C06">
            <w:pPr>
              <w:ind w:left="360"/>
              <w:rPr>
                <w:rStyle w:val="crayon-sy"/>
                <w:sz w:val="28"/>
              </w:rPr>
            </w:pPr>
            <w:r w:rsidRPr="00753C06">
              <w:rPr>
                <w:rStyle w:val="crayon-i"/>
                <w:sz w:val="28"/>
              </w:rPr>
              <w:t>REGISTER</w:t>
            </w:r>
            <w:r w:rsidRPr="00753C06">
              <w:rPr>
                <w:rStyle w:val="crayon-h"/>
                <w:sz w:val="28"/>
              </w:rPr>
              <w:t xml:space="preserve"> </w:t>
            </w:r>
            <w:r w:rsidR="003321D1" w:rsidRPr="00753C06">
              <w:rPr>
                <w:rStyle w:val="crayon-s"/>
                <w:sz w:val="28"/>
              </w:rPr>
              <w:t>'</w:t>
            </w:r>
            <w:r w:rsidRPr="00753C06">
              <w:rPr>
                <w:rStyle w:val="crayon-s"/>
                <w:sz w:val="28"/>
              </w:rPr>
              <w:t>piggybank.jar'</w:t>
            </w:r>
            <w:r w:rsidRPr="00753C06">
              <w:rPr>
                <w:rStyle w:val="crayon-sy"/>
                <w:sz w:val="28"/>
              </w:rPr>
              <w:t>;</w:t>
            </w:r>
          </w:p>
          <w:p w:rsidR="00647CB4" w:rsidRPr="003321D1" w:rsidRDefault="00647CB4" w:rsidP="00647CB4">
            <w:pPr>
              <w:pStyle w:val="ListParagraph"/>
              <w:rPr>
                <w:sz w:val="28"/>
              </w:rPr>
            </w:pPr>
          </w:p>
          <w:p w:rsidR="00BD48F3" w:rsidRPr="00753C06" w:rsidRDefault="00BD48F3" w:rsidP="00753C06">
            <w:pPr>
              <w:rPr>
                <w:rStyle w:val="crayon-sy"/>
                <w:sz w:val="28"/>
              </w:rPr>
            </w:pPr>
            <w:r w:rsidRPr="00753C06">
              <w:rPr>
                <w:rStyle w:val="crayon-v"/>
                <w:sz w:val="28"/>
              </w:rPr>
              <w:t>A</w:t>
            </w:r>
            <w:r w:rsidRPr="00753C06">
              <w:rPr>
                <w:rStyle w:val="crayon-h"/>
                <w:sz w:val="28"/>
              </w:rPr>
              <w:t xml:space="preserve"> </w:t>
            </w:r>
            <w:r w:rsidRPr="00753C06">
              <w:rPr>
                <w:rStyle w:val="crayon-o"/>
                <w:sz w:val="28"/>
              </w:rPr>
              <w:t>=</w:t>
            </w:r>
            <w:r w:rsidRPr="00753C06">
              <w:rPr>
                <w:rStyle w:val="crayon-h"/>
                <w:sz w:val="28"/>
              </w:rPr>
              <w:t xml:space="preserve"> </w:t>
            </w:r>
            <w:r w:rsidRPr="00753C06">
              <w:rPr>
                <w:rStyle w:val="crayon-i"/>
                <w:sz w:val="28"/>
              </w:rPr>
              <w:t>load</w:t>
            </w:r>
            <w:r w:rsidRPr="00753C06">
              <w:rPr>
                <w:rStyle w:val="crayon-h"/>
                <w:sz w:val="28"/>
              </w:rPr>
              <w:t xml:space="preserve"> </w:t>
            </w:r>
            <w:r w:rsidRPr="00753C06">
              <w:rPr>
                <w:rStyle w:val="crayon-s"/>
                <w:sz w:val="28"/>
              </w:rPr>
              <w:t>'</w:t>
            </w:r>
            <w:r w:rsidR="00420EAC">
              <w:t xml:space="preserve"> </w:t>
            </w:r>
            <w:r w:rsidR="00A86279" w:rsidRPr="00A86279">
              <w:rPr>
                <w:rStyle w:val="crayon-s"/>
                <w:sz w:val="28"/>
                <w:szCs w:val="28"/>
              </w:rPr>
              <w:t>athlete_events</w:t>
            </w:r>
            <w:r w:rsidRPr="00753C06">
              <w:rPr>
                <w:rStyle w:val="crayon-s"/>
                <w:sz w:val="28"/>
              </w:rPr>
              <w:t>.csv'</w:t>
            </w:r>
            <w:r w:rsidRPr="00753C06">
              <w:rPr>
                <w:rStyle w:val="crayon-h"/>
                <w:sz w:val="28"/>
              </w:rPr>
              <w:t xml:space="preserve"> </w:t>
            </w:r>
            <w:r w:rsidRPr="00753C06">
              <w:rPr>
                <w:rStyle w:val="crayon-e"/>
                <w:sz w:val="28"/>
              </w:rPr>
              <w:t xml:space="preserve">USING </w:t>
            </w:r>
            <w:r w:rsidR="003321D1" w:rsidRPr="00753C06">
              <w:rPr>
                <w:rStyle w:val="crayon-e"/>
                <w:sz w:val="28"/>
              </w:rPr>
              <w:t>o</w:t>
            </w:r>
            <w:r w:rsidRPr="00753C06">
              <w:rPr>
                <w:rStyle w:val="crayon-v"/>
                <w:sz w:val="28"/>
              </w:rPr>
              <w:t>rg</w:t>
            </w:r>
            <w:r w:rsidRPr="00753C06">
              <w:rPr>
                <w:rStyle w:val="crayon-e"/>
                <w:sz w:val="28"/>
              </w:rPr>
              <w:t>.apache.pig.piggybank.storage.CSVExcelStorage</w:t>
            </w:r>
            <w:r w:rsidRPr="00753C06">
              <w:rPr>
                <w:rStyle w:val="crayon-sy"/>
                <w:sz w:val="28"/>
              </w:rPr>
              <w:t>(</w:t>
            </w:r>
            <w:r w:rsidRPr="00753C06">
              <w:rPr>
                <w:rStyle w:val="crayon-s"/>
                <w:sz w:val="28"/>
              </w:rPr>
              <w:t>','</w:t>
            </w:r>
            <w:r w:rsidRPr="00753C06">
              <w:rPr>
                <w:rStyle w:val="crayon-sy"/>
                <w:sz w:val="28"/>
              </w:rPr>
              <w:t>,</w:t>
            </w:r>
            <w:r w:rsidRPr="00753C06">
              <w:rPr>
                <w:rStyle w:val="crayon-s"/>
                <w:sz w:val="28"/>
              </w:rPr>
              <w:t>'NO_MULTILINE'</w:t>
            </w:r>
            <w:r w:rsidRPr="00753C06">
              <w:rPr>
                <w:rStyle w:val="crayon-sy"/>
                <w:sz w:val="28"/>
              </w:rPr>
              <w:t>,</w:t>
            </w:r>
            <w:r w:rsidRPr="00753C06">
              <w:rPr>
                <w:rStyle w:val="crayon-s"/>
                <w:sz w:val="28"/>
              </w:rPr>
              <w:t>'UNIX'</w:t>
            </w:r>
            <w:r w:rsidRPr="00753C06">
              <w:rPr>
                <w:rStyle w:val="crayon-sy"/>
                <w:sz w:val="28"/>
              </w:rPr>
              <w:t>,</w:t>
            </w:r>
            <w:r w:rsidRPr="00753C06">
              <w:rPr>
                <w:rStyle w:val="crayon-s"/>
                <w:sz w:val="28"/>
              </w:rPr>
              <w:t>'SKIP_INPUT_HEADER'</w:t>
            </w:r>
            <w:r w:rsidRPr="00753C06">
              <w:rPr>
                <w:rStyle w:val="crayon-sy"/>
                <w:sz w:val="28"/>
              </w:rPr>
              <w:t>);</w:t>
            </w:r>
          </w:p>
          <w:p w:rsidR="00647CB4" w:rsidRPr="00647CB4" w:rsidRDefault="00647CB4" w:rsidP="00753C06">
            <w:pPr>
              <w:pStyle w:val="ListParagraph"/>
              <w:rPr>
                <w:sz w:val="28"/>
              </w:rPr>
            </w:pPr>
          </w:p>
          <w:p w:rsidR="00647CB4" w:rsidRPr="003321D1" w:rsidRDefault="00647CB4" w:rsidP="00753C06">
            <w:pPr>
              <w:pStyle w:val="ListParagraph"/>
              <w:rPr>
                <w:sz w:val="28"/>
              </w:rPr>
            </w:pPr>
          </w:p>
          <w:p w:rsidR="00BD48F3" w:rsidRPr="00753C06" w:rsidRDefault="00BD48F3" w:rsidP="00753C06">
            <w:pPr>
              <w:rPr>
                <w:rStyle w:val="crayon-sy"/>
                <w:sz w:val="28"/>
              </w:rPr>
            </w:pPr>
            <w:bookmarkStart w:id="0" w:name="OLE_LINK1"/>
            <w:bookmarkStart w:id="1" w:name="OLE_LINK2"/>
            <w:r w:rsidRPr="00753C06">
              <w:rPr>
                <w:rStyle w:val="crayon-v"/>
                <w:sz w:val="28"/>
              </w:rPr>
              <w:t>B</w:t>
            </w:r>
            <w:r w:rsidRPr="00753C06">
              <w:rPr>
                <w:rStyle w:val="crayon-h"/>
                <w:sz w:val="28"/>
              </w:rPr>
              <w:t xml:space="preserve"> </w:t>
            </w:r>
            <w:r w:rsidRPr="00753C06">
              <w:rPr>
                <w:rStyle w:val="crayon-o"/>
                <w:sz w:val="28"/>
              </w:rPr>
              <w:t>=</w:t>
            </w:r>
            <w:r w:rsidRPr="00753C06">
              <w:rPr>
                <w:rStyle w:val="crayon-h"/>
                <w:sz w:val="28"/>
              </w:rPr>
              <w:t xml:space="preserve"> </w:t>
            </w:r>
            <w:r w:rsidRPr="00753C06">
              <w:rPr>
                <w:rStyle w:val="crayon-st"/>
                <w:sz w:val="28"/>
              </w:rPr>
              <w:t>foreach</w:t>
            </w:r>
            <w:r w:rsidRPr="00753C06">
              <w:rPr>
                <w:rStyle w:val="crayon-h"/>
                <w:sz w:val="28"/>
              </w:rPr>
              <w:t xml:space="preserve"> </w:t>
            </w:r>
            <w:r w:rsidRPr="00753C06">
              <w:rPr>
                <w:rStyle w:val="crayon-i"/>
                <w:sz w:val="28"/>
              </w:rPr>
              <w:t>A</w:t>
            </w:r>
            <w:r w:rsidRPr="00753C06">
              <w:rPr>
                <w:rStyle w:val="crayon-h"/>
                <w:sz w:val="28"/>
              </w:rPr>
              <w:t xml:space="preserve"> </w:t>
            </w:r>
            <w:r w:rsidRPr="00753C06">
              <w:rPr>
                <w:rStyle w:val="crayon-e"/>
                <w:sz w:val="28"/>
              </w:rPr>
              <w:t>generate</w:t>
            </w:r>
            <w:r w:rsidRPr="00753C06">
              <w:rPr>
                <w:rStyle w:val="crayon-h"/>
                <w:sz w:val="28"/>
              </w:rPr>
              <w:t xml:space="preserve"> </w:t>
            </w:r>
            <w:r w:rsidRPr="00753C06">
              <w:rPr>
                <w:rStyle w:val="crayon-sy"/>
                <w:sz w:val="28"/>
              </w:rPr>
              <w:t>(</w:t>
            </w:r>
            <w:r w:rsidR="001A4557" w:rsidRPr="00753C06">
              <w:rPr>
                <w:rStyle w:val="crayon-t"/>
                <w:sz w:val="28"/>
              </w:rPr>
              <w:t>chararray</w:t>
            </w:r>
            <w:r w:rsidRPr="00753C06">
              <w:rPr>
                <w:rStyle w:val="crayon-sy"/>
                <w:sz w:val="28"/>
              </w:rPr>
              <w:t>)$</w:t>
            </w:r>
            <w:r w:rsidR="00753C06">
              <w:rPr>
                <w:rStyle w:val="crayon-cn"/>
                <w:sz w:val="28"/>
              </w:rPr>
              <w:t>1</w:t>
            </w:r>
            <w:r w:rsidRPr="00753C06">
              <w:rPr>
                <w:rStyle w:val="crayon-h"/>
                <w:sz w:val="28"/>
              </w:rPr>
              <w:t xml:space="preserve"> </w:t>
            </w:r>
            <w:r w:rsidRPr="00753C06">
              <w:rPr>
                <w:rStyle w:val="crayon-st"/>
                <w:sz w:val="28"/>
              </w:rPr>
              <w:t>as</w:t>
            </w:r>
            <w:r w:rsidRPr="00753C06">
              <w:rPr>
                <w:rStyle w:val="crayon-h"/>
                <w:sz w:val="28"/>
              </w:rPr>
              <w:t xml:space="preserve"> </w:t>
            </w:r>
            <w:r w:rsidR="00753C06">
              <w:rPr>
                <w:rStyle w:val="crayon-h"/>
                <w:sz w:val="28"/>
              </w:rPr>
              <w:t>res_</w:t>
            </w:r>
            <w:r w:rsidR="00753C06">
              <w:rPr>
                <w:rStyle w:val="crayon-v"/>
                <w:sz w:val="28"/>
              </w:rPr>
              <w:t>name</w:t>
            </w:r>
            <w:r w:rsidRPr="00753C06">
              <w:rPr>
                <w:rStyle w:val="crayon-sy"/>
                <w:sz w:val="28"/>
              </w:rPr>
              <w:t>,</w:t>
            </w:r>
            <w:r w:rsidRPr="00753C06">
              <w:rPr>
                <w:rStyle w:val="crayon-h"/>
                <w:sz w:val="28"/>
              </w:rPr>
              <w:t xml:space="preserve"> </w:t>
            </w:r>
            <w:r w:rsidRPr="00753C06">
              <w:rPr>
                <w:rStyle w:val="crayon-sy"/>
                <w:sz w:val="28"/>
              </w:rPr>
              <w:t>(</w:t>
            </w:r>
            <w:r w:rsidR="00753C06">
              <w:rPr>
                <w:rStyle w:val="crayon-v"/>
                <w:sz w:val="28"/>
              </w:rPr>
              <w:t>chararray</w:t>
            </w:r>
            <w:r w:rsidRPr="00753C06">
              <w:rPr>
                <w:rStyle w:val="crayon-sy"/>
                <w:sz w:val="28"/>
              </w:rPr>
              <w:t>)$</w:t>
            </w:r>
            <w:r w:rsidR="00A86279">
              <w:rPr>
                <w:rStyle w:val="crayon-cn"/>
                <w:sz w:val="28"/>
              </w:rPr>
              <w:t>6</w:t>
            </w:r>
            <w:r w:rsidRPr="00753C06">
              <w:rPr>
                <w:rStyle w:val="crayon-h"/>
                <w:sz w:val="28"/>
              </w:rPr>
              <w:t xml:space="preserve"> </w:t>
            </w:r>
            <w:r w:rsidRPr="00753C06">
              <w:rPr>
                <w:rStyle w:val="crayon-st"/>
                <w:sz w:val="28"/>
              </w:rPr>
              <w:t>as</w:t>
            </w:r>
            <w:r w:rsidRPr="00753C06">
              <w:rPr>
                <w:rStyle w:val="crayon-h"/>
                <w:sz w:val="28"/>
              </w:rPr>
              <w:t xml:space="preserve"> </w:t>
            </w:r>
            <w:r w:rsidR="00A86279">
              <w:rPr>
                <w:rStyle w:val="crayon-v"/>
                <w:sz w:val="28"/>
              </w:rPr>
              <w:t>team</w:t>
            </w:r>
            <w:r w:rsidR="00753C06">
              <w:rPr>
                <w:rStyle w:val="crayon-v"/>
                <w:sz w:val="28"/>
              </w:rPr>
              <w:t>,</w:t>
            </w:r>
            <w:r w:rsidR="00753C06" w:rsidRPr="00753C06">
              <w:rPr>
                <w:rStyle w:val="crayon-sy"/>
                <w:sz w:val="28"/>
              </w:rPr>
              <w:t xml:space="preserve"> (</w:t>
            </w:r>
            <w:r w:rsidR="00753C06">
              <w:rPr>
                <w:rStyle w:val="crayon-v"/>
                <w:sz w:val="28"/>
              </w:rPr>
              <w:t>chararray</w:t>
            </w:r>
            <w:r w:rsidR="00753C06" w:rsidRPr="00753C06">
              <w:rPr>
                <w:rStyle w:val="crayon-sy"/>
                <w:sz w:val="28"/>
              </w:rPr>
              <w:t>)$</w:t>
            </w:r>
            <w:r w:rsidR="00A86279">
              <w:rPr>
                <w:rStyle w:val="crayon-cn"/>
                <w:sz w:val="28"/>
              </w:rPr>
              <w:t>9</w:t>
            </w:r>
            <w:r w:rsidR="00753C06" w:rsidRPr="00753C06">
              <w:rPr>
                <w:rStyle w:val="crayon-h"/>
                <w:sz w:val="28"/>
              </w:rPr>
              <w:t xml:space="preserve"> </w:t>
            </w:r>
            <w:r w:rsidR="00753C06" w:rsidRPr="00753C06">
              <w:rPr>
                <w:rStyle w:val="crayon-st"/>
                <w:sz w:val="28"/>
              </w:rPr>
              <w:t>as</w:t>
            </w:r>
            <w:r w:rsidR="00753C06" w:rsidRPr="00753C06">
              <w:rPr>
                <w:rStyle w:val="crayon-h"/>
                <w:sz w:val="28"/>
              </w:rPr>
              <w:t xml:space="preserve"> </w:t>
            </w:r>
            <w:r w:rsidR="00A86279">
              <w:rPr>
                <w:rStyle w:val="crayon-v"/>
                <w:sz w:val="28"/>
              </w:rPr>
              <w:t>year</w:t>
            </w:r>
            <w:r w:rsidR="00753C06">
              <w:rPr>
                <w:rStyle w:val="crayon-v"/>
                <w:sz w:val="28"/>
              </w:rPr>
              <w:t>,</w:t>
            </w:r>
            <w:r w:rsidR="00753C06" w:rsidRPr="00753C06">
              <w:rPr>
                <w:rStyle w:val="crayon-sy"/>
                <w:sz w:val="28"/>
              </w:rPr>
              <w:t xml:space="preserve"> (</w:t>
            </w:r>
            <w:r w:rsidR="00753C06">
              <w:rPr>
                <w:rStyle w:val="crayon-v"/>
                <w:sz w:val="28"/>
              </w:rPr>
              <w:t>chararray</w:t>
            </w:r>
            <w:r w:rsidR="00753C06" w:rsidRPr="00753C06">
              <w:rPr>
                <w:rStyle w:val="crayon-sy"/>
                <w:sz w:val="28"/>
              </w:rPr>
              <w:t>)$</w:t>
            </w:r>
            <w:r w:rsidR="00A86279">
              <w:rPr>
                <w:rStyle w:val="crayon-cn"/>
                <w:sz w:val="28"/>
              </w:rPr>
              <w:t>12</w:t>
            </w:r>
            <w:r w:rsidR="00753C06" w:rsidRPr="00753C06">
              <w:rPr>
                <w:rStyle w:val="crayon-h"/>
                <w:sz w:val="28"/>
              </w:rPr>
              <w:t xml:space="preserve"> </w:t>
            </w:r>
            <w:r w:rsidR="00753C06" w:rsidRPr="00753C06">
              <w:rPr>
                <w:rStyle w:val="crayon-st"/>
                <w:sz w:val="28"/>
              </w:rPr>
              <w:t>as</w:t>
            </w:r>
            <w:r w:rsidR="00753C06" w:rsidRPr="00753C06">
              <w:rPr>
                <w:rStyle w:val="crayon-h"/>
                <w:sz w:val="28"/>
              </w:rPr>
              <w:t xml:space="preserve"> </w:t>
            </w:r>
            <w:r w:rsidR="00A86279">
              <w:rPr>
                <w:rStyle w:val="crayon-v"/>
                <w:sz w:val="28"/>
              </w:rPr>
              <w:t>sport</w:t>
            </w:r>
            <w:r w:rsidR="00753C06">
              <w:rPr>
                <w:rStyle w:val="crayon-v"/>
                <w:sz w:val="28"/>
              </w:rPr>
              <w:t>,</w:t>
            </w:r>
            <w:r w:rsidR="00753C06" w:rsidRPr="00753C06">
              <w:rPr>
                <w:rStyle w:val="crayon-sy"/>
                <w:sz w:val="28"/>
              </w:rPr>
              <w:t xml:space="preserve"> (</w:t>
            </w:r>
            <w:r w:rsidR="00753C06">
              <w:rPr>
                <w:rStyle w:val="crayon-v"/>
                <w:sz w:val="28"/>
              </w:rPr>
              <w:t>chararray</w:t>
            </w:r>
            <w:r w:rsidR="00753C06" w:rsidRPr="00753C06">
              <w:rPr>
                <w:rStyle w:val="crayon-sy"/>
                <w:sz w:val="28"/>
              </w:rPr>
              <w:t>)$</w:t>
            </w:r>
            <w:r w:rsidR="00A86279">
              <w:rPr>
                <w:rStyle w:val="crayon-cn"/>
                <w:sz w:val="28"/>
              </w:rPr>
              <w:t>14</w:t>
            </w:r>
            <w:r w:rsidR="00753C06" w:rsidRPr="00753C06">
              <w:rPr>
                <w:rStyle w:val="crayon-h"/>
                <w:sz w:val="28"/>
              </w:rPr>
              <w:t xml:space="preserve"> </w:t>
            </w:r>
            <w:r w:rsidR="00753C06" w:rsidRPr="00753C06">
              <w:rPr>
                <w:rStyle w:val="crayon-st"/>
                <w:sz w:val="28"/>
              </w:rPr>
              <w:t>as</w:t>
            </w:r>
            <w:r w:rsidR="00753C06" w:rsidRPr="00753C06">
              <w:rPr>
                <w:rStyle w:val="crayon-h"/>
                <w:sz w:val="28"/>
              </w:rPr>
              <w:t xml:space="preserve"> </w:t>
            </w:r>
            <w:r w:rsidR="00A86279">
              <w:rPr>
                <w:rStyle w:val="crayon-v"/>
                <w:sz w:val="28"/>
              </w:rPr>
              <w:t>medal</w:t>
            </w:r>
            <w:r w:rsidR="00BD5BB6" w:rsidRPr="00753C06">
              <w:rPr>
                <w:rStyle w:val="crayon-sy"/>
                <w:sz w:val="28"/>
              </w:rPr>
              <w:t>;</w:t>
            </w:r>
          </w:p>
          <w:bookmarkEnd w:id="0"/>
          <w:bookmarkEnd w:id="1"/>
          <w:p w:rsidR="003321D1" w:rsidRPr="003321D1" w:rsidRDefault="003321D1" w:rsidP="00753C06">
            <w:pPr>
              <w:pStyle w:val="ListParagraph"/>
              <w:rPr>
                <w:sz w:val="28"/>
              </w:rPr>
            </w:pPr>
          </w:p>
          <w:p w:rsidR="00BD48F3" w:rsidRDefault="005A451A" w:rsidP="00753C06">
            <w:pPr>
              <w:rPr>
                <w:rStyle w:val="crayon-st"/>
                <w:sz w:val="28"/>
              </w:rPr>
            </w:pPr>
            <w:r>
              <w:rPr>
                <w:rStyle w:val="crayon-v"/>
                <w:sz w:val="28"/>
              </w:rPr>
              <w:t>Result</w:t>
            </w:r>
            <w:r w:rsidR="00BD48F3" w:rsidRPr="00753C06">
              <w:rPr>
                <w:rStyle w:val="crayon-h"/>
                <w:sz w:val="28"/>
              </w:rPr>
              <w:t xml:space="preserve"> </w:t>
            </w:r>
            <w:r w:rsidR="00BD48F3" w:rsidRPr="00753C06">
              <w:rPr>
                <w:rStyle w:val="crayon-o"/>
                <w:sz w:val="28"/>
              </w:rPr>
              <w:t>=</w:t>
            </w:r>
            <w:r w:rsidR="00BD48F3" w:rsidRPr="00753C06">
              <w:rPr>
                <w:rStyle w:val="crayon-h"/>
                <w:sz w:val="28"/>
              </w:rPr>
              <w:t xml:space="preserve"> </w:t>
            </w:r>
            <w:r w:rsidR="00BD48F3" w:rsidRPr="00753C06">
              <w:rPr>
                <w:rStyle w:val="crayon-i"/>
                <w:sz w:val="28"/>
              </w:rPr>
              <w:t>filter</w:t>
            </w:r>
            <w:r w:rsidR="00BD48F3" w:rsidRPr="00753C06">
              <w:rPr>
                <w:rStyle w:val="crayon-h"/>
                <w:sz w:val="28"/>
              </w:rPr>
              <w:t xml:space="preserve"> </w:t>
            </w:r>
            <w:r w:rsidR="00BD48F3" w:rsidRPr="00753C06">
              <w:rPr>
                <w:rStyle w:val="crayon-i"/>
                <w:sz w:val="28"/>
              </w:rPr>
              <w:t>B</w:t>
            </w:r>
            <w:r w:rsidR="00BD48F3" w:rsidRPr="00753C06">
              <w:rPr>
                <w:rStyle w:val="crayon-h"/>
                <w:sz w:val="28"/>
              </w:rPr>
              <w:t xml:space="preserve"> </w:t>
            </w:r>
            <w:r w:rsidR="00F03CED">
              <w:rPr>
                <w:rStyle w:val="crayon-e"/>
                <w:sz w:val="28"/>
              </w:rPr>
              <w:t xml:space="preserve">by </w:t>
            </w:r>
            <w:r w:rsidR="00BB3D6D">
              <w:rPr>
                <w:rStyle w:val="crayon-e"/>
                <w:sz w:val="28"/>
              </w:rPr>
              <w:t>team</w:t>
            </w:r>
            <w:r w:rsidR="00BD48F3" w:rsidRPr="00753C06">
              <w:rPr>
                <w:rStyle w:val="crayon-e"/>
                <w:sz w:val="28"/>
              </w:rPr>
              <w:t xml:space="preserve"> </w:t>
            </w:r>
            <w:r w:rsidR="00BB3D6D">
              <w:rPr>
                <w:rStyle w:val="crayon-st"/>
                <w:sz w:val="28"/>
              </w:rPr>
              <w:t>== ‘India’ and medal == ‘Gold</w:t>
            </w:r>
            <w:r w:rsidR="00F03CED">
              <w:rPr>
                <w:rStyle w:val="crayon-st"/>
                <w:sz w:val="28"/>
              </w:rPr>
              <w:t>’</w:t>
            </w:r>
            <w:r w:rsidR="00A56992" w:rsidRPr="00753C06">
              <w:rPr>
                <w:rStyle w:val="crayon-st"/>
                <w:sz w:val="28"/>
              </w:rPr>
              <w:t>;</w:t>
            </w:r>
          </w:p>
          <w:p w:rsidR="0097772F" w:rsidRPr="005A451A" w:rsidRDefault="0097772F" w:rsidP="005A451A">
            <w:pPr>
              <w:rPr>
                <w:sz w:val="28"/>
              </w:rPr>
            </w:pPr>
          </w:p>
          <w:p w:rsidR="0097772F" w:rsidRPr="00753C06" w:rsidRDefault="0097772F" w:rsidP="00753C06">
            <w:pPr>
              <w:rPr>
                <w:sz w:val="28"/>
              </w:rPr>
            </w:pPr>
            <w:r w:rsidRPr="00753C06">
              <w:rPr>
                <w:sz w:val="28"/>
              </w:rPr>
              <w:t>dump Result;</w:t>
            </w:r>
          </w:p>
          <w:p w:rsidR="00BD48F3" w:rsidRDefault="00BD48F3" w:rsidP="00647CB4">
            <w:pPr>
              <w:pStyle w:val="ListParagraph"/>
              <w:rPr>
                <w:sz w:val="32"/>
                <w:szCs w:val="24"/>
              </w:rPr>
            </w:pPr>
          </w:p>
          <w:p w:rsidR="0075034C" w:rsidRPr="003321D1" w:rsidRDefault="0075034C" w:rsidP="00647CB4">
            <w:pPr>
              <w:pStyle w:val="ListParagraph"/>
              <w:rPr>
                <w:sz w:val="32"/>
                <w:szCs w:val="24"/>
              </w:rPr>
            </w:pPr>
            <w:r>
              <w:rPr>
                <w:sz w:val="32"/>
                <w:szCs w:val="24"/>
              </w:rPr>
              <w:t>output – we get total 138 rows.</w:t>
            </w:r>
            <w:bookmarkStart w:id="2" w:name="_GoBack"/>
            <w:bookmarkEnd w:id="2"/>
          </w:p>
        </w:tc>
      </w:tr>
      <w:tr w:rsidR="00EA0ADC" w:rsidRPr="000A7E74" w:rsidTr="00215360">
        <w:trPr>
          <w:tblCellSpacing w:w="15" w:type="dxa"/>
        </w:trPr>
        <w:tc>
          <w:tcPr>
            <w:tcW w:w="0" w:type="auto"/>
            <w:vAlign w:val="center"/>
          </w:tcPr>
          <w:p w:rsidR="00EA0ADC" w:rsidRPr="000A7E74" w:rsidRDefault="00EA0ADC" w:rsidP="00215360">
            <w:pPr>
              <w:rPr>
                <w:sz w:val="32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EA0ADC" w:rsidRPr="00EA0ADC" w:rsidRDefault="00EA0ADC" w:rsidP="00EA0ADC">
            <w:pPr>
              <w:rPr>
                <w:rStyle w:val="crayon-i"/>
                <w:sz w:val="28"/>
              </w:rPr>
            </w:pPr>
          </w:p>
        </w:tc>
      </w:tr>
    </w:tbl>
    <w:p w:rsidR="00F32AF2" w:rsidRDefault="00F32AF2" w:rsidP="00BD48F3">
      <w:pPr>
        <w:pStyle w:val="NormalWeb"/>
        <w:rPr>
          <w:sz w:val="32"/>
        </w:rPr>
      </w:pPr>
    </w:p>
    <w:sectPr w:rsidR="00F32AF2" w:rsidSect="005A451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4175B41"/>
    <w:multiLevelType w:val="hybridMultilevel"/>
    <w:tmpl w:val="0FB6236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61BE012A"/>
    <w:multiLevelType w:val="multilevel"/>
    <w:tmpl w:val="ABDCA6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6AEA6006"/>
    <w:multiLevelType w:val="hybridMultilevel"/>
    <w:tmpl w:val="0FB623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MDQ1NDIzNzO3MDBW0lEKTi0uzszPAykwqQUAAbaSiCwAAAA="/>
  </w:docVars>
  <w:rsids>
    <w:rsidRoot w:val="00BD48F3"/>
    <w:rsid w:val="00065120"/>
    <w:rsid w:val="00080290"/>
    <w:rsid w:val="001A4557"/>
    <w:rsid w:val="001B2322"/>
    <w:rsid w:val="001D0F96"/>
    <w:rsid w:val="00215360"/>
    <w:rsid w:val="002844EB"/>
    <w:rsid w:val="003321D1"/>
    <w:rsid w:val="003D1F79"/>
    <w:rsid w:val="00420EAC"/>
    <w:rsid w:val="005A259F"/>
    <w:rsid w:val="005A451A"/>
    <w:rsid w:val="00647CB4"/>
    <w:rsid w:val="00710277"/>
    <w:rsid w:val="0075034C"/>
    <w:rsid w:val="00753C06"/>
    <w:rsid w:val="00764CCC"/>
    <w:rsid w:val="007C45B4"/>
    <w:rsid w:val="008C361C"/>
    <w:rsid w:val="008C6E6E"/>
    <w:rsid w:val="008E25F0"/>
    <w:rsid w:val="0097772F"/>
    <w:rsid w:val="00A03643"/>
    <w:rsid w:val="00A56992"/>
    <w:rsid w:val="00A86279"/>
    <w:rsid w:val="00B83CD1"/>
    <w:rsid w:val="00BB3D6D"/>
    <w:rsid w:val="00BD48F3"/>
    <w:rsid w:val="00BD5BB6"/>
    <w:rsid w:val="00C3258E"/>
    <w:rsid w:val="00CB7EA0"/>
    <w:rsid w:val="00CF4B82"/>
    <w:rsid w:val="00D10B6C"/>
    <w:rsid w:val="00D647F4"/>
    <w:rsid w:val="00DB2A71"/>
    <w:rsid w:val="00DE66C8"/>
    <w:rsid w:val="00EA0ADC"/>
    <w:rsid w:val="00EC6CD3"/>
    <w:rsid w:val="00F03CED"/>
    <w:rsid w:val="00F32AF2"/>
    <w:rsid w:val="00F538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73616A8-8491-4890-A1E5-80E9F5D0D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D48F3"/>
    <w:pPr>
      <w:spacing w:after="200" w:line="276" w:lineRule="auto"/>
    </w:p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D48F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BD48F3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NormalWeb">
    <w:name w:val="Normal (Web)"/>
    <w:basedOn w:val="Normal"/>
    <w:uiPriority w:val="99"/>
    <w:unhideWhenUsed/>
    <w:rsid w:val="00BD48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D48F3"/>
    <w:rPr>
      <w:b/>
      <w:bCs/>
    </w:rPr>
  </w:style>
  <w:style w:type="character" w:styleId="Emphasis">
    <w:name w:val="Emphasis"/>
    <w:basedOn w:val="DefaultParagraphFont"/>
    <w:uiPriority w:val="20"/>
    <w:qFormat/>
    <w:rsid w:val="00BD48F3"/>
    <w:rPr>
      <w:i/>
      <w:iCs/>
    </w:rPr>
  </w:style>
  <w:style w:type="character" w:customStyle="1" w:styleId="crayon-i">
    <w:name w:val="crayon-i"/>
    <w:basedOn w:val="DefaultParagraphFont"/>
    <w:rsid w:val="00BD48F3"/>
  </w:style>
  <w:style w:type="character" w:customStyle="1" w:styleId="crayon-h">
    <w:name w:val="crayon-h"/>
    <w:basedOn w:val="DefaultParagraphFont"/>
    <w:rsid w:val="00BD48F3"/>
  </w:style>
  <w:style w:type="character" w:customStyle="1" w:styleId="crayon-s">
    <w:name w:val="crayon-s"/>
    <w:basedOn w:val="DefaultParagraphFont"/>
    <w:rsid w:val="00BD48F3"/>
  </w:style>
  <w:style w:type="character" w:customStyle="1" w:styleId="crayon-sy">
    <w:name w:val="crayon-sy"/>
    <w:basedOn w:val="DefaultParagraphFont"/>
    <w:rsid w:val="00BD48F3"/>
  </w:style>
  <w:style w:type="character" w:customStyle="1" w:styleId="crayon-v">
    <w:name w:val="crayon-v"/>
    <w:basedOn w:val="DefaultParagraphFont"/>
    <w:rsid w:val="00BD48F3"/>
  </w:style>
  <w:style w:type="character" w:customStyle="1" w:styleId="crayon-o">
    <w:name w:val="crayon-o"/>
    <w:basedOn w:val="DefaultParagraphFont"/>
    <w:rsid w:val="00BD48F3"/>
  </w:style>
  <w:style w:type="character" w:customStyle="1" w:styleId="crayon-e">
    <w:name w:val="crayon-e"/>
    <w:basedOn w:val="DefaultParagraphFont"/>
    <w:rsid w:val="00BD48F3"/>
  </w:style>
  <w:style w:type="character" w:customStyle="1" w:styleId="crayon-st">
    <w:name w:val="crayon-st"/>
    <w:basedOn w:val="DefaultParagraphFont"/>
    <w:rsid w:val="00BD48F3"/>
  </w:style>
  <w:style w:type="character" w:customStyle="1" w:styleId="crayon-t">
    <w:name w:val="crayon-t"/>
    <w:basedOn w:val="DefaultParagraphFont"/>
    <w:rsid w:val="00BD48F3"/>
  </w:style>
  <w:style w:type="character" w:customStyle="1" w:styleId="crayon-cn">
    <w:name w:val="crayon-cn"/>
    <w:basedOn w:val="DefaultParagraphFont"/>
    <w:rsid w:val="00BD48F3"/>
  </w:style>
  <w:style w:type="character" w:customStyle="1" w:styleId="crayon-r">
    <w:name w:val="crayon-r"/>
    <w:basedOn w:val="DefaultParagraphFont"/>
    <w:rsid w:val="00BD48F3"/>
  </w:style>
  <w:style w:type="paragraph" w:styleId="ListParagraph">
    <w:name w:val="List Paragraph"/>
    <w:basedOn w:val="Normal"/>
    <w:uiPriority w:val="34"/>
    <w:qFormat/>
    <w:rsid w:val="003321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9</TotalTime>
  <Pages>1</Pages>
  <Words>105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ldeep Kumar Trivedi</dc:creator>
  <cp:keywords/>
  <dc:description/>
  <cp:lastModifiedBy>Kuldeep Kumar Trivedi</cp:lastModifiedBy>
  <cp:revision>34</cp:revision>
  <dcterms:created xsi:type="dcterms:W3CDTF">2018-06-26T15:39:00Z</dcterms:created>
  <dcterms:modified xsi:type="dcterms:W3CDTF">2018-06-28T19:27:00Z</dcterms:modified>
</cp:coreProperties>
</file>